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Cairo,</w:t>
      </w:r>
      <w:r>
        <w:t xml:space="preserve"> </w:t>
      </w:r>
      <w:r>
        <w:t xml:space="preserve">Egypt</w:t>
      </w:r>
    </w:p>
    <w:bookmarkStart w:id="20" w:name="Xcd4ea0748a2a5d5e3fa48f4fa7566595df0b08c"/>
    <w:p>
      <w:pPr>
        <w:pStyle w:val="Heading1"/>
      </w:pPr>
      <w:r>
        <w:t xml:space="preserve">Internship Application Letter: Statistician Internship Opportunity in Cairo, Egypt</w:t>
      </w:r>
    </w:p>
    <w:p>
      <w:pPr>
        <w:pStyle w:val="FirstParagraph"/>
      </w:pPr>
      <w:r>
        <w:t xml:space="preserve">Date: October 26, 2023</w:t>
      </w:r>
      <w:r>
        <w:br/>
      </w:r>
      <w:r>
        <w:t xml:space="preserve">To the Hiring Manager,</w:t>
      </w:r>
      <w:r>
        <w:br/>
      </w:r>
      <w:r>
        <w:t xml:space="preserve">[Company/Organization Name]</w:t>
      </w:r>
      <w:r>
        <w:br/>
      </w:r>
      <w:r>
        <w:t xml:space="preserve">[Company Address]</w:t>
      </w:r>
      <w:r>
        <w:br/>
      </w:r>
      <w:r>
        <w:t xml:space="preserve">Cairo, Egypt</w:t>
      </w:r>
    </w:p>
    <w:p>
      <w:pPr>
        <w:pStyle w:val="BodyText"/>
      </w:pPr>
      <w:r>
        <w:t xml:space="preserve">Dear Hiring Manager,</w:t>
      </w:r>
    </w:p>
    <w:p>
      <w:pPr>
        <w:pStyle w:val="BodyText"/>
      </w:pPr>
      <w:r>
        <w:t xml:space="preserve">I am writing to express my enthusiastic interest in the Statistician Internship position at your esteemed organization, as advertised on [Platform where advertisement was seen - e.g., LinkedIn, university career portal]. As a highly motivated and detail-oriented final-year Statistics student at Cairo University with a strong academic foundation and a deep passion for data-driven decision-making, I am confident that my skills in statistical analysis, programming proficiency, and genuine commitment to contributing to Egypt's development align precisely with the requirements of this Internship Application Letter opportunity. My aspiration is not merely to fulfill an internship requirement but to actively engage in meaningful statistical work within the dynamic context of Cairo and the broader Egyptian landscape.</w:t>
      </w:r>
    </w:p>
    <w:p>
      <w:pPr>
        <w:pStyle w:val="BodyText"/>
      </w:pPr>
      <w:r>
        <w:t xml:space="preserve">My academic journey at Cairo University has been rigorously focused on equipping me with the theoretical and practical expertise essential for a successful career as a Statistician. I have excelled in core courses including Advanced Statistical Inference, Survey Methodology, Time Series Analysis, and Econometrics, consistently maintaining a GPA of 3.8/4.0. Crucially, my coursework has emphasized applications relevant to Egypt's socio-economic context. For instance, in my capstone project titled "Analysis of Agricultural Productivity Trends in the Nile Delta Using CAPMAS Data," I utilized Python (Pandas, Scikit-learn) and R to model yield variations influenced by irrigation patterns and climate factors – a direct application of statistical techniques critical for Egypt's food security initiatives. This project required navigating complex datasets from the Central Agency for Public Mobilization and Statistics (CAPMAS), familiarizing me with the types of data sources prevalent in Egyptian government statistics, an experience I believe would directly benefit your team.</w:t>
      </w:r>
    </w:p>
    <w:p>
      <w:pPr>
        <w:pStyle w:val="BodyText"/>
      </w:pPr>
      <w:r>
        <w:t xml:space="preserve">Beyond academic rigor, I possess demonstrable technical skills crucial for modern statistical work. Proficient in R and Python (with extensive experience using libraries like NumPy, SciPy, Matplotlib), I am adept at cleaning messy datasets (a common challenge with Egyptian survey data), performing complex regression analyses, conducting hypothesis testing, and creating insightful visualizations to communicate findings effectively. My recent internship at the Egyptian Ministry of Health’s Data Analytics Unit allowed me to assist in processing preliminary data from the National Health Survey – a project directly impacting policy decisions across Cairo's densely populated governorates. There, I learned firsthand the importance of precision in statistical reporting and the ethical considerations surrounding sensitive population data, skills I am eager to refine under your mentorship within a formal Internship Application Letter context. Furthermore, my fluency in both English and Arabic ensures seamless communication with local teams and stakeholders across Cairo.</w:t>
      </w:r>
    </w:p>
    <w:p>
      <w:pPr>
        <w:pStyle w:val="BodyText"/>
      </w:pPr>
      <w:r>
        <w:t xml:space="preserve">I am particularly drawn to this Statistician internship opportunity because of your organization's recognized leadership in advancing statistical methodologies and evidence-based policy within Egypt. I have followed your impactful work on [Mention a specific project, initiative, or publication if possible - e.g., "your recent report on urban migration patterns in Greater Cairo," "the development of new sampling techniques for the 2027 Population Census," or "collaboration with UNDP on SDG monitoring"]. Contributing to such initiatives within the vibrant hub of Cairo would be an unparalleled opportunity. I am deeply motivated by Egypt's ambitious Vision 2030, which places data-driven governance at its core. As a future Statistician, I am keen to apply my skills to support projects that generate actionable insights for improving public services, infrastructure planning in Cairo's rapidly expanding suburbs, or optimizing resource allocation in healthcare and education – areas where robust statistical analysis is fundamental to progress.</w:t>
      </w:r>
    </w:p>
    <w:p>
      <w:pPr>
        <w:pStyle w:val="BodyText"/>
      </w:pPr>
      <w:r>
        <w:t xml:space="preserve">Working in Cairo presents a unique and stimulating environment for an aspiring Statistician. The city is a bustling center of innovation, with international organizations like the World Bank, UNICEF Egypt, and numerous local NGOs actively engaged in data-driven development projects. The challenges are multifaceted – from analyzing complex demographic shifts within Cairo's 15 million inhabitants to supporting agricultural sustainability efforts along the Nile River – requiring statisticians who understand both the technical rigor and the cultural context. I am eager to immerse myself in this environment, learn from experienced professionals, and contribute my analytical skills to solve real-world problems faced by Egyptians daily. My understanding of Egyptian data systems, respect for local context, and adaptability make me well-suited to thrive within your Cairo-based team.</w:t>
      </w:r>
    </w:p>
    <w:p>
      <w:pPr>
        <w:pStyle w:val="BodyText"/>
      </w:pPr>
      <w:r>
        <w:t xml:space="preserve">I understand that an effective Statistician must be not only technically skilled but also collaborative and ethically grounded. During my university projects, I collaborated effectively with peers from diverse disciplines on community development initiatives in Shoubra El-Khema, applying basic statistical techniques to assess local needs – a testament to my ability to work within teams towards shared goals. I am meticulous in ensuring data integrity and confidentiality, recognizing the profound responsibility inherent in handling information that influences national policy. I am prepared to dedicate myself fully to this internship, bringing proactive initiative, a strong work ethic, and an unwavering commitment to producing high-quality statistical outputs.</w:t>
      </w:r>
    </w:p>
    <w:p>
      <w:pPr>
        <w:pStyle w:val="BodyText"/>
      </w:pPr>
      <w:r>
        <w:t xml:space="preserve">The prospect of contributing my analytical abilities within the heart of Egypt's capital, Cairo, is truly exciting. I am eager to learn from your team's expertise and gain hands-on experience in a professional setting that values rigorous statistical methodology. I am confident that my academic background, technical skills, practical experience with Egyptian data contexts, and deep passion for leveraging statistics for national development make me an ideal candidate for the Statistician Internship position. This opportunity represents a critical step towards my goal of becoming a respected statistician dedicated to advancing evidence-based progress in Egypt.</w:t>
      </w:r>
    </w:p>
    <w:p>
      <w:pPr>
        <w:pStyle w:val="BodyText"/>
      </w:pPr>
      <w:r>
        <w:t xml:space="preserve">Thank you for considering my application. I am very enthusiastic about the possibility of contributing to your organization and learning from your esteemed team within the dynamic city of Cairo. My resume, attached for your review, provides further detail on my qualifications and experiences. I am available for an interview at your earliest convenience and can be reached via email at [Your Email] or phone at [Your Phone Number].</w:t>
      </w:r>
    </w:p>
    <w:p>
      <w:pPr>
        <w:pStyle w:val="BodyText"/>
      </w:pPr>
      <w:r>
        <w:t xml:space="preserve">Sincerely,</w:t>
      </w:r>
    </w:p>
    <w:p>
      <w:pPr>
        <w:pStyle w:val="BodyText"/>
      </w:pPr>
      <w:r>
        <w:t xml:space="preserve">[Your Full Name]</w:t>
      </w:r>
    </w:p>
    <w:p>
      <w:pPr>
        <w:pStyle w:val="BodyText"/>
      </w:pPr>
      <w:r>
        <w:t xml:space="preserve">Cairo University - Bachelor of Science in Statistics</w:t>
      </w:r>
    </w:p>
    <w:p>
      <w:pPr>
        <w:pStyle w:val="BodyText"/>
      </w:pPr>
      <w:r>
        <w:t xml:space="preserve">Expected Graduation: June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Cairo, Egypt</dc:title>
  <dc:creator/>
  <dc:language>en</dc:language>
  <cp:keywords/>
  <dcterms:created xsi:type="dcterms:W3CDTF">2025-12-08T23:13:17Z</dcterms:created>
  <dcterms:modified xsi:type="dcterms:W3CDTF">2025-12-08T23:13:17Z</dcterms:modified>
</cp:coreProperties>
</file>

<file path=docProps/custom.xml><?xml version="1.0" encoding="utf-8"?>
<Properties xmlns="http://schemas.openxmlformats.org/officeDocument/2006/custom-properties" xmlns:vt="http://schemas.openxmlformats.org/officeDocument/2006/docPropsVTypes"/>
</file>